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25BD" w:rsidRPr="003C1A4F" w:rsidRDefault="003C1A4F" w:rsidP="00760848">
      <w:pPr>
        <w:rPr>
          <w:b/>
          <w:sz w:val="48"/>
        </w:rPr>
      </w:pPr>
      <w:bookmarkStart w:id="0" w:name="_GoBack"/>
      <w:r w:rsidRPr="003C1A4F">
        <w:rPr>
          <w:b/>
          <w:sz w:val="48"/>
        </w:rPr>
        <w:t>Postup při „home“ instalaci MS Dynamics N</w:t>
      </w:r>
      <w:r w:rsidR="0006695D">
        <w:rPr>
          <w:b/>
          <w:sz w:val="48"/>
        </w:rPr>
        <w:t>AV</w:t>
      </w:r>
      <w:r w:rsidR="00681E25">
        <w:rPr>
          <w:b/>
          <w:sz w:val="48"/>
        </w:rPr>
        <w:t xml:space="preserve"> 2018</w:t>
      </w:r>
    </w:p>
    <w:p w:rsidR="003C1A4F" w:rsidRPr="003E25BD" w:rsidRDefault="00F16CB4" w:rsidP="00760848">
      <w:pPr>
        <w:pStyle w:val="Odstavecseseznamem"/>
        <w:rPr>
          <w:b/>
          <w:sz w:val="48"/>
        </w:rPr>
      </w:pPr>
      <w:r>
        <w:rPr>
          <w:b/>
          <w:sz w:val="48"/>
        </w:rPr>
        <w:t xml:space="preserve">„školní“ </w:t>
      </w:r>
      <w:r w:rsidR="003E25BD" w:rsidRPr="003E25BD">
        <w:rPr>
          <w:b/>
          <w:sz w:val="48"/>
        </w:rPr>
        <w:t>CZ + EN databáze</w:t>
      </w:r>
      <w:bookmarkEnd w:id="0"/>
    </w:p>
    <w:p w:rsidR="003E25BD" w:rsidRDefault="003E25BD" w:rsidP="003C1A4F">
      <w:pPr>
        <w:spacing w:after="0"/>
        <w:ind w:firstLine="708"/>
        <w:rPr>
          <w:b/>
          <w:sz w:val="28"/>
        </w:rPr>
      </w:pPr>
    </w:p>
    <w:p w:rsidR="00D23351" w:rsidRDefault="00D23351" w:rsidP="003C1A4F">
      <w:pPr>
        <w:spacing w:after="0"/>
        <w:ind w:firstLine="708"/>
        <w:rPr>
          <w:b/>
          <w:sz w:val="28"/>
        </w:rPr>
      </w:pPr>
    </w:p>
    <w:p w:rsidR="00D23351" w:rsidRDefault="00D23351" w:rsidP="003C1A4F">
      <w:pPr>
        <w:spacing w:after="0"/>
        <w:ind w:firstLine="708"/>
        <w:rPr>
          <w:b/>
          <w:sz w:val="28"/>
        </w:rPr>
      </w:pPr>
    </w:p>
    <w:p w:rsidR="003C1A4F" w:rsidRPr="003C1A4F" w:rsidRDefault="003C1A4F" w:rsidP="003C1A4F">
      <w:pPr>
        <w:spacing w:after="0"/>
        <w:ind w:firstLine="708"/>
        <w:rPr>
          <w:b/>
          <w:sz w:val="28"/>
        </w:rPr>
      </w:pPr>
      <w:r w:rsidRPr="003C1A4F">
        <w:rPr>
          <w:b/>
          <w:sz w:val="28"/>
        </w:rPr>
        <w:t>Minimální doporučená konfigurace PC :</w:t>
      </w:r>
      <w:r w:rsidRPr="003C1A4F">
        <w:rPr>
          <w:b/>
          <w:sz w:val="28"/>
        </w:rPr>
        <w:tab/>
      </w:r>
      <w:r w:rsidR="00F16CB4">
        <w:rPr>
          <w:b/>
          <w:sz w:val="28"/>
        </w:rPr>
        <w:tab/>
      </w:r>
      <w:r w:rsidR="00F16CB4">
        <w:rPr>
          <w:b/>
          <w:sz w:val="28"/>
        </w:rPr>
        <w:tab/>
      </w:r>
      <w:r w:rsidRPr="003C1A4F">
        <w:rPr>
          <w:b/>
          <w:sz w:val="28"/>
        </w:rPr>
        <w:t>procesor i5 a vyšší</w:t>
      </w:r>
    </w:p>
    <w:p w:rsidR="003C1A4F" w:rsidRDefault="003C1A4F" w:rsidP="003C1A4F">
      <w:pPr>
        <w:pStyle w:val="Odstavecseseznamem"/>
        <w:spacing w:after="0"/>
        <w:rPr>
          <w:b/>
          <w:sz w:val="28"/>
        </w:rPr>
      </w:pPr>
      <w:r w:rsidRPr="003C1A4F">
        <w:rPr>
          <w:b/>
          <w:sz w:val="28"/>
        </w:rPr>
        <w:tab/>
      </w:r>
      <w:r w:rsidRPr="003C1A4F">
        <w:rPr>
          <w:b/>
          <w:sz w:val="28"/>
        </w:rPr>
        <w:tab/>
      </w:r>
      <w:r w:rsidRPr="003C1A4F">
        <w:rPr>
          <w:b/>
          <w:sz w:val="28"/>
        </w:rPr>
        <w:tab/>
      </w:r>
      <w:r w:rsidRPr="003C1A4F">
        <w:rPr>
          <w:b/>
          <w:sz w:val="28"/>
        </w:rPr>
        <w:tab/>
      </w:r>
      <w:r>
        <w:rPr>
          <w:b/>
          <w:sz w:val="28"/>
        </w:rPr>
        <w:tab/>
      </w:r>
      <w:r>
        <w:rPr>
          <w:b/>
          <w:sz w:val="28"/>
        </w:rPr>
        <w:tab/>
      </w:r>
      <w:r w:rsidRPr="003C1A4F">
        <w:rPr>
          <w:b/>
          <w:sz w:val="28"/>
        </w:rPr>
        <w:tab/>
      </w:r>
      <w:r>
        <w:rPr>
          <w:b/>
          <w:sz w:val="28"/>
        </w:rPr>
        <w:tab/>
      </w:r>
      <w:r w:rsidRPr="003C1A4F">
        <w:rPr>
          <w:b/>
          <w:sz w:val="28"/>
        </w:rPr>
        <w:tab/>
        <w:t>8 GB RAM a více</w:t>
      </w:r>
    </w:p>
    <w:p w:rsidR="003C1A4F" w:rsidRDefault="003C1A4F" w:rsidP="003E25BD">
      <w:pPr>
        <w:pStyle w:val="Odstavecseseznamem"/>
        <w:spacing w:after="0"/>
        <w:rPr>
          <w:b/>
        </w:rPr>
      </w:pP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t>OS Windows 10</w:t>
      </w:r>
    </w:p>
    <w:p w:rsidR="00D23351" w:rsidRDefault="0006695D" w:rsidP="003E25BD">
      <w:pPr>
        <w:pStyle w:val="Odstavecseseznamem"/>
        <w:spacing w:after="0"/>
        <w:rPr>
          <w:b/>
        </w:rPr>
      </w:pPr>
      <w:r>
        <w:rPr>
          <w:b/>
        </w:rPr>
        <w:t xml:space="preserve"> </w:t>
      </w:r>
    </w:p>
    <w:p w:rsidR="0006695D" w:rsidRDefault="0006695D" w:rsidP="003E25BD">
      <w:pPr>
        <w:pStyle w:val="Odstavecseseznamem"/>
        <w:spacing w:after="0"/>
        <w:rPr>
          <w:b/>
        </w:rPr>
      </w:pPr>
      <w:r>
        <w:rPr>
          <w:b/>
        </w:rPr>
        <w:t>Zdroj</w:t>
      </w:r>
      <w:r w:rsidR="005F3F0E">
        <w:rPr>
          <w:b/>
        </w:rPr>
        <w:t xml:space="preserve">ové kódy </w:t>
      </w:r>
      <w:r>
        <w:rPr>
          <w:b/>
        </w:rPr>
        <w:t xml:space="preserve"> najdete na síti v adresáři programs(</w:t>
      </w:r>
      <w:hyperlink r:id="rId7" w:history="1">
        <w:r w:rsidRPr="00CB0D97">
          <w:rPr>
            <w:rStyle w:val="Hypertextovodkaz"/>
            <w:b/>
          </w:rPr>
          <w:t>\\ds02</w:t>
        </w:r>
      </w:hyperlink>
      <w:r>
        <w:rPr>
          <w:b/>
        </w:rPr>
        <w:t xml:space="preserve">) (Q) \MS Dynamics NAV\NAV2018, kde poslední adresář zkopírujete celý do Vašeho nově vytvořeného adresáře TEMP (viz níže) </w:t>
      </w:r>
      <w:r w:rsidR="00760848">
        <w:rPr>
          <w:b/>
        </w:rPr>
        <w:t xml:space="preserve">. Dále </w:t>
      </w:r>
      <w:r>
        <w:rPr>
          <w:b/>
        </w:rPr>
        <w:t xml:space="preserve"> </w:t>
      </w:r>
      <w:r w:rsidR="00760848">
        <w:rPr>
          <w:b/>
        </w:rPr>
        <w:t>je instalační soubor k dispozici ve studijníách materálehc a bude k dipozici o ve složce soubory  v MS TEAMS- po začátku výuky.</w:t>
      </w:r>
    </w:p>
    <w:p w:rsidR="00760848" w:rsidRDefault="00760848" w:rsidP="003E25BD">
      <w:pPr>
        <w:pStyle w:val="Odstavecseseznamem"/>
        <w:spacing w:after="0"/>
        <w:rPr>
          <w:b/>
        </w:rPr>
      </w:pPr>
    </w:p>
    <w:p w:rsidR="00760848" w:rsidRPr="001019E8" w:rsidRDefault="00760848" w:rsidP="00760848">
      <w:pPr>
        <w:rPr>
          <w:b/>
          <w:noProof/>
          <w:lang w:eastAsia="cs-CZ"/>
        </w:rPr>
      </w:pPr>
      <w:r w:rsidRPr="001019E8">
        <w:rPr>
          <w:b/>
          <w:noProof/>
          <w:lang w:eastAsia="cs-CZ"/>
        </w:rPr>
        <w:t xml:space="preserve">Pokud používáte zazipovaný zdroje, pak musíte postupovat takto : </w:t>
      </w:r>
    </w:p>
    <w:p w:rsidR="00760848" w:rsidRDefault="00760848" w:rsidP="00760848">
      <w:r>
        <w:rPr>
          <w:noProof/>
          <w:lang w:eastAsia="cs-CZ"/>
        </w:rPr>
        <w:drawing>
          <wp:inline distT="0" distB="0" distL="0" distR="0" wp14:anchorId="68AE3934" wp14:editId="7ED56351">
            <wp:extent cx="5760720" cy="1249045"/>
            <wp:effectExtent l="0" t="0" r="0" b="825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1249045"/>
                    </a:xfrm>
                    <a:prstGeom prst="rect">
                      <a:avLst/>
                    </a:prstGeom>
                  </pic:spPr>
                </pic:pic>
              </a:graphicData>
            </a:graphic>
          </wp:inline>
        </w:drawing>
      </w:r>
      <w:r>
        <w:t xml:space="preserve"> </w:t>
      </w:r>
    </w:p>
    <w:p w:rsidR="00760848" w:rsidRDefault="00760848" w:rsidP="00760848">
      <w:pPr>
        <w:pStyle w:val="Odstavecseseznamem"/>
        <w:spacing w:after="0"/>
        <w:rPr>
          <w:b/>
        </w:rPr>
      </w:pPr>
      <w:r>
        <w:t xml:space="preserve">Pokud otevřete </w:t>
      </w:r>
      <w:r w:rsidRPr="00FA0CC9">
        <w:rPr>
          <w:b/>
          <w:color w:val="FF0000"/>
        </w:rPr>
        <w:t>odtud NAV 2018</w:t>
      </w:r>
      <w:r w:rsidRPr="00FA0CC9">
        <w:rPr>
          <w:color w:val="FF0000"/>
        </w:rPr>
        <w:t xml:space="preserve"> </w:t>
      </w:r>
      <w:r>
        <w:t xml:space="preserve">a budete chtít nastartovat instalaci souborem install.cmd jako správce, tak to není dobře.  Musíte to napřed </w:t>
      </w:r>
      <w:r w:rsidRPr="00FA0CC9">
        <w:rPr>
          <w:b/>
        </w:rPr>
        <w:t>rozbalit</w:t>
      </w:r>
      <w:r>
        <w:t xml:space="preserve"> a pak </w:t>
      </w:r>
      <w:r>
        <w:t xml:space="preserve">teprve </w:t>
      </w:r>
      <w:r>
        <w:t>rozbalenou složku NAV2018 zkopírujete do C:\Temp, takže dostanete C:\Temp\NAV2018 a teprve odtud to nastartovat po otevření  NAV2018.</w:t>
      </w:r>
    </w:p>
    <w:p w:rsidR="00760848" w:rsidRPr="003C1A4F" w:rsidRDefault="00760848" w:rsidP="003E25BD">
      <w:pPr>
        <w:pStyle w:val="Odstavecseseznamem"/>
        <w:spacing w:after="0"/>
        <w:rPr>
          <w:b/>
        </w:rPr>
      </w:pPr>
    </w:p>
    <w:p w:rsidR="003C1A4F" w:rsidRDefault="003C1A4F" w:rsidP="003E25BD">
      <w:pPr>
        <w:spacing w:after="0"/>
      </w:pPr>
    </w:p>
    <w:p w:rsidR="00760848" w:rsidRDefault="00760848" w:rsidP="003E25BD">
      <w:pPr>
        <w:spacing w:after="0"/>
      </w:pPr>
    </w:p>
    <w:p w:rsidR="00760848" w:rsidRDefault="00760848" w:rsidP="003E25BD">
      <w:pPr>
        <w:spacing w:after="0"/>
      </w:pPr>
    </w:p>
    <w:p w:rsidR="00760848" w:rsidRDefault="00760848" w:rsidP="003E25BD">
      <w:pPr>
        <w:spacing w:after="0"/>
      </w:pPr>
    </w:p>
    <w:p w:rsidR="00760848" w:rsidRDefault="00760848" w:rsidP="003E25BD">
      <w:pPr>
        <w:spacing w:after="0"/>
      </w:pPr>
    </w:p>
    <w:p w:rsidR="00760848" w:rsidRDefault="00760848" w:rsidP="003E25BD">
      <w:pPr>
        <w:spacing w:after="0"/>
      </w:pPr>
    </w:p>
    <w:p w:rsidR="00760848" w:rsidRDefault="00760848" w:rsidP="003E25BD">
      <w:pPr>
        <w:spacing w:after="0"/>
      </w:pPr>
    </w:p>
    <w:p w:rsidR="00760848" w:rsidRDefault="00760848" w:rsidP="003E25BD">
      <w:pPr>
        <w:spacing w:after="0"/>
      </w:pPr>
    </w:p>
    <w:p w:rsidR="00760848" w:rsidRDefault="00760848" w:rsidP="003E25BD">
      <w:pPr>
        <w:spacing w:after="0"/>
      </w:pPr>
    </w:p>
    <w:p w:rsidR="00760848" w:rsidRDefault="00760848" w:rsidP="003E25BD">
      <w:pPr>
        <w:spacing w:after="0"/>
      </w:pPr>
    </w:p>
    <w:p w:rsidR="00760848" w:rsidRDefault="00760848" w:rsidP="003E25BD">
      <w:pPr>
        <w:spacing w:after="0"/>
      </w:pPr>
    </w:p>
    <w:p w:rsidR="00760848" w:rsidRDefault="00760848" w:rsidP="003E25BD">
      <w:pPr>
        <w:spacing w:after="0"/>
      </w:pPr>
    </w:p>
    <w:p w:rsidR="00760848" w:rsidRDefault="00760848" w:rsidP="003E25BD">
      <w:pPr>
        <w:spacing w:after="0"/>
      </w:pPr>
    </w:p>
    <w:p w:rsidR="00760848" w:rsidRDefault="00760848" w:rsidP="003E25BD">
      <w:pPr>
        <w:spacing w:after="0"/>
      </w:pPr>
    </w:p>
    <w:p w:rsidR="00760848" w:rsidRDefault="00760848" w:rsidP="003E25BD">
      <w:pPr>
        <w:spacing w:after="0"/>
      </w:pPr>
    </w:p>
    <w:p w:rsidR="00760848" w:rsidRDefault="00760848" w:rsidP="003E25BD">
      <w:pPr>
        <w:spacing w:after="0"/>
      </w:pPr>
    </w:p>
    <w:p w:rsidR="00760848" w:rsidRDefault="00760848" w:rsidP="003E25BD">
      <w:pPr>
        <w:spacing w:after="0"/>
      </w:pPr>
    </w:p>
    <w:p w:rsidR="00760848" w:rsidRDefault="00760848" w:rsidP="003E25BD">
      <w:pPr>
        <w:spacing w:after="0"/>
      </w:pPr>
    </w:p>
    <w:p w:rsidR="00760848" w:rsidRDefault="00760848" w:rsidP="003E25BD">
      <w:pPr>
        <w:spacing w:after="0"/>
      </w:pPr>
    </w:p>
    <w:p w:rsidR="00760848" w:rsidRDefault="00760848" w:rsidP="003E25BD">
      <w:pPr>
        <w:spacing w:after="0"/>
      </w:pPr>
    </w:p>
    <w:p w:rsidR="00243E09" w:rsidRDefault="00CC6B95" w:rsidP="003B362B">
      <w:pPr>
        <w:pStyle w:val="Odstavecseseznamem"/>
        <w:numPr>
          <w:ilvl w:val="0"/>
          <w:numId w:val="4"/>
        </w:numPr>
      </w:pPr>
      <w:r>
        <w:t xml:space="preserve">Pokud jsou nainstalované, tak </w:t>
      </w:r>
      <w:r w:rsidRPr="0006695D">
        <w:rPr>
          <w:b/>
        </w:rPr>
        <w:t>o</w:t>
      </w:r>
      <w:r w:rsidR="00243E09" w:rsidRPr="0006695D">
        <w:rPr>
          <w:b/>
        </w:rPr>
        <w:t>dinstalovat starší verze programu</w:t>
      </w:r>
      <w:r w:rsidR="00243E09">
        <w:t xml:space="preserve"> MS NAV</w:t>
      </w:r>
      <w:r>
        <w:t xml:space="preserve"> + starší verze Microsoft SQL server</w:t>
      </w:r>
    </w:p>
    <w:p w:rsidR="00CC6B95" w:rsidRDefault="00760848" w:rsidP="00614E1E">
      <w:pPr>
        <w:pStyle w:val="Odstavecseseznamem"/>
        <w:ind w:left="0"/>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6pt;height:267.75pt">
            <v:imagedata r:id="rId9" o:title="NAV2016 uninstall"/>
          </v:shape>
        </w:pict>
      </w:r>
    </w:p>
    <w:p w:rsidR="00243E09" w:rsidRDefault="00243E09" w:rsidP="00243E09">
      <w:pPr>
        <w:pStyle w:val="Odstavecseseznamem"/>
      </w:pPr>
    </w:p>
    <w:p w:rsidR="00D23351" w:rsidRDefault="00D23351" w:rsidP="00243E09">
      <w:pPr>
        <w:pStyle w:val="Odstavecseseznamem"/>
      </w:pPr>
    </w:p>
    <w:p w:rsidR="00D23351" w:rsidRDefault="00D23351" w:rsidP="00243E09">
      <w:pPr>
        <w:pStyle w:val="Odstavecseseznamem"/>
      </w:pPr>
    </w:p>
    <w:p w:rsidR="00084126" w:rsidRDefault="00084126" w:rsidP="00243E09">
      <w:pPr>
        <w:pStyle w:val="Odstavecseseznamem"/>
        <w:numPr>
          <w:ilvl w:val="0"/>
          <w:numId w:val="4"/>
        </w:numPr>
        <w:spacing w:after="0"/>
      </w:pPr>
      <w:r>
        <w:t>Vytvořit nový adresář C:\Temp (pokud neexistuje)</w:t>
      </w:r>
    </w:p>
    <w:p w:rsidR="00D23351" w:rsidRDefault="00D23351" w:rsidP="00243E09">
      <w:pPr>
        <w:spacing w:after="0"/>
      </w:pPr>
    </w:p>
    <w:p w:rsidR="00084126" w:rsidRDefault="00703790" w:rsidP="003B362B">
      <w:pPr>
        <w:pStyle w:val="Odstavecseseznamem"/>
        <w:numPr>
          <w:ilvl w:val="0"/>
          <w:numId w:val="4"/>
        </w:numPr>
      </w:pPr>
      <w:r>
        <w:t xml:space="preserve">Z flash disku </w:t>
      </w:r>
      <w:r w:rsidR="00760848">
        <w:t xml:space="preserve">(hard diku) </w:t>
      </w:r>
      <w:r>
        <w:t>nakopírovat a</w:t>
      </w:r>
      <w:r w:rsidR="00084126">
        <w:t>dresář NAV201</w:t>
      </w:r>
      <w:r w:rsidR="00CC6B95">
        <w:t>8</w:t>
      </w:r>
      <w:r w:rsidR="00084126">
        <w:t xml:space="preserve"> do C:\Temp</w:t>
      </w:r>
    </w:p>
    <w:p w:rsidR="003B362B" w:rsidRDefault="00243E09" w:rsidP="00243E09">
      <w:pPr>
        <w:spacing w:after="0"/>
        <w:ind w:left="708"/>
      </w:pPr>
      <w:r>
        <w:t>( v</w:t>
      </w:r>
      <w:r w:rsidR="003B362B">
        <w:t>znikne tedy adresář C:\Temp\NAV201</w:t>
      </w:r>
      <w:r w:rsidR="00CC6B95">
        <w:t>8</w:t>
      </w:r>
      <w:r>
        <w:t xml:space="preserve"> )</w:t>
      </w:r>
    </w:p>
    <w:p w:rsidR="003B362B" w:rsidRDefault="003B362B" w:rsidP="00243E09">
      <w:pPr>
        <w:spacing w:after="0"/>
        <w:ind w:left="708"/>
      </w:pPr>
    </w:p>
    <w:p w:rsidR="00D23351" w:rsidRDefault="00D23351" w:rsidP="00243E09">
      <w:pPr>
        <w:spacing w:after="0"/>
        <w:ind w:left="708"/>
      </w:pPr>
    </w:p>
    <w:p w:rsidR="003B362B" w:rsidRDefault="00243E09" w:rsidP="004363FB">
      <w:pPr>
        <w:pStyle w:val="Odstavecseseznamem"/>
        <w:numPr>
          <w:ilvl w:val="0"/>
          <w:numId w:val="4"/>
        </w:numPr>
      </w:pPr>
      <w:r>
        <w:t xml:space="preserve">Najít a </w:t>
      </w:r>
      <w:r w:rsidR="00084126">
        <w:t>spustit soubor C:\Temp\NAV201</w:t>
      </w:r>
      <w:r w:rsidR="0006695D">
        <w:t>8</w:t>
      </w:r>
      <w:r w:rsidR="00084126">
        <w:t>\instal.cmd</w:t>
      </w:r>
    </w:p>
    <w:p w:rsidR="006E2CAA" w:rsidRDefault="00084126" w:rsidP="003B362B">
      <w:pPr>
        <w:pStyle w:val="Odstavecseseznamem"/>
      </w:pPr>
      <w:r>
        <w:t xml:space="preserve"> </w:t>
      </w:r>
      <w:r w:rsidR="00243E09" w:rsidRPr="0006695D">
        <w:rPr>
          <w:b/>
          <w:color w:val="FF0000"/>
        </w:rPr>
        <w:t xml:space="preserve">!!! </w:t>
      </w:r>
      <w:r w:rsidR="00703790" w:rsidRPr="0006695D">
        <w:rPr>
          <w:b/>
          <w:color w:val="FF0000"/>
        </w:rPr>
        <w:t xml:space="preserve">Soubor spustit </w:t>
      </w:r>
      <w:r w:rsidRPr="0006695D">
        <w:rPr>
          <w:b/>
          <w:color w:val="FF0000"/>
        </w:rPr>
        <w:t>jako Administrat</w:t>
      </w:r>
      <w:r w:rsidR="00703790" w:rsidRPr="0006695D">
        <w:rPr>
          <w:b/>
          <w:color w:val="FF0000"/>
        </w:rPr>
        <w:t>o</w:t>
      </w:r>
      <w:r w:rsidRPr="0006695D">
        <w:rPr>
          <w:b/>
          <w:color w:val="FF0000"/>
        </w:rPr>
        <w:t>r</w:t>
      </w:r>
      <w:r w:rsidRPr="0006695D">
        <w:rPr>
          <w:color w:val="FF0000"/>
        </w:rPr>
        <w:t xml:space="preserve"> </w:t>
      </w:r>
      <w:r>
        <w:t>- přes pravé tlačítko myši</w:t>
      </w:r>
      <w:r w:rsidR="00703790">
        <w:t xml:space="preserve"> – volba </w:t>
      </w:r>
      <w:r w:rsidR="00CC6B95">
        <w:t>Spustit jako správce (</w:t>
      </w:r>
      <w:r w:rsidR="00703790" w:rsidRPr="00703790">
        <w:t>Run</w:t>
      </w:r>
      <w:r w:rsidR="00703790">
        <w:t xml:space="preserve"> as Administrator</w:t>
      </w:r>
      <w:r w:rsidR="00CC6B95">
        <w:t>)</w:t>
      </w:r>
    </w:p>
    <w:p w:rsidR="00703790" w:rsidRDefault="00760848" w:rsidP="003B362B">
      <w:pPr>
        <w:pStyle w:val="Odstavecseseznamem"/>
        <w:ind w:left="1440"/>
      </w:pPr>
      <w:r>
        <w:lastRenderedPageBreak/>
        <w:pict>
          <v:shape id="_x0000_i1026" type="#_x0000_t75" style="width:329.25pt;height:332.25pt">
            <v:imagedata r:id="rId10" o:title="NAV2018 install1"/>
          </v:shape>
        </w:pict>
      </w:r>
    </w:p>
    <w:p w:rsidR="003B362B" w:rsidRDefault="003B362B" w:rsidP="003B362B">
      <w:pPr>
        <w:pStyle w:val="Odstavecseseznamem"/>
        <w:ind w:left="1440"/>
      </w:pPr>
    </w:p>
    <w:p w:rsidR="003B362B" w:rsidRDefault="003B362B" w:rsidP="00243E09">
      <w:pPr>
        <w:pStyle w:val="Odstavecseseznamem"/>
        <w:numPr>
          <w:ilvl w:val="0"/>
          <w:numId w:val="4"/>
        </w:numPr>
        <w:spacing w:after="0"/>
      </w:pPr>
      <w:r>
        <w:t>Proklikat instalačního průvodce programu MS Dynamics NAV</w:t>
      </w:r>
      <w:r w:rsidR="00383511">
        <w:t>. Během průvodce nic neměnit, potvrdit přednastavenou volbu “Instalovat předkonfigurované komponenty produktu”.</w:t>
      </w:r>
    </w:p>
    <w:p w:rsidR="00D23351" w:rsidRDefault="00760848" w:rsidP="00D23351">
      <w:pPr>
        <w:pStyle w:val="Odstavecseseznamem"/>
        <w:spacing w:after="0"/>
      </w:pPr>
      <w:r>
        <w:pict>
          <v:shape id="_x0000_i1027" type="#_x0000_t75" style="width:492pt;height:255.75pt">
            <v:imagedata r:id="rId11" o:title="NAV2018 install2"/>
          </v:shape>
        </w:pict>
      </w:r>
    </w:p>
    <w:p w:rsidR="00703790" w:rsidRDefault="00703790" w:rsidP="00243E09">
      <w:pPr>
        <w:spacing w:after="0"/>
      </w:pPr>
    </w:p>
    <w:p w:rsidR="00F16CB4" w:rsidRDefault="00D23351" w:rsidP="00614E1E">
      <w:pPr>
        <w:pStyle w:val="Odstavecseseznamem"/>
        <w:numPr>
          <w:ilvl w:val="0"/>
          <w:numId w:val="4"/>
        </w:numPr>
      </w:pPr>
      <w:r>
        <w:t xml:space="preserve">Pokud instalační skript proběhne bez problémů, na ploše se objeví dvě ikony pro spouštění české a anglické databáze </w:t>
      </w:r>
      <w:r w:rsidR="00614E1E" w:rsidRPr="00614E1E">
        <w:rPr>
          <w:i/>
        </w:rPr>
        <w:t>(„Dynamics NAV 2018“ a „Dynamics NAV 2018 W1“)</w:t>
      </w:r>
      <w:r w:rsidR="00614E1E">
        <w:t xml:space="preserve"> </w:t>
      </w:r>
      <w:r>
        <w:t xml:space="preserve">a program se pro obě databáze </w:t>
      </w:r>
      <w:r w:rsidR="00614E1E">
        <w:t xml:space="preserve">postupně dvakrát </w:t>
      </w:r>
      <w:r>
        <w:t>automaticky spustí.</w:t>
      </w:r>
      <w:r w:rsidR="004449A5">
        <w:t xml:space="preserve"> </w:t>
      </w:r>
    </w:p>
    <w:p w:rsidR="004449A5" w:rsidRPr="004449A5" w:rsidRDefault="004449A5" w:rsidP="00760848">
      <w:pPr>
        <w:rPr>
          <w:b/>
          <w:sz w:val="48"/>
          <w:lang w:val="en-US"/>
        </w:rPr>
      </w:pPr>
      <w:r w:rsidRPr="004449A5">
        <w:rPr>
          <w:b/>
          <w:sz w:val="48"/>
          <w:lang w:val="en-US"/>
        </w:rPr>
        <w:lastRenderedPageBreak/>
        <w:t>MS Dynamics Nav 2018 home installation procedure</w:t>
      </w:r>
      <w:r w:rsidRPr="004449A5">
        <w:rPr>
          <w:b/>
          <w:sz w:val="48"/>
          <w:lang w:val="en-US"/>
        </w:rPr>
        <w:br/>
        <w:t>CZ + EN database</w:t>
      </w:r>
    </w:p>
    <w:p w:rsidR="004449A5" w:rsidRPr="004449A5" w:rsidRDefault="004449A5" w:rsidP="004449A5">
      <w:pPr>
        <w:rPr>
          <w:lang w:val="en-US"/>
        </w:rPr>
      </w:pPr>
    </w:p>
    <w:p w:rsidR="004449A5" w:rsidRPr="004449A5" w:rsidRDefault="004449A5" w:rsidP="00760848">
      <w:pPr>
        <w:ind w:left="5664" w:hanging="5664"/>
        <w:rPr>
          <w:rFonts w:ascii="&amp;quot" w:hAnsi="&amp;quot"/>
          <w:sz w:val="27"/>
          <w:szCs w:val="27"/>
          <w:lang w:val="en-US"/>
        </w:rPr>
      </w:pPr>
      <w:r w:rsidRPr="004449A5">
        <w:rPr>
          <w:rFonts w:ascii="&amp;quot" w:hAnsi="&amp;quot"/>
          <w:b/>
          <w:sz w:val="27"/>
          <w:szCs w:val="27"/>
          <w:lang w:val="en-US"/>
        </w:rPr>
        <w:t>Minimum recommended PC configuration</w:t>
      </w:r>
      <w:r w:rsidRPr="004449A5">
        <w:rPr>
          <w:rFonts w:ascii="&amp;quot" w:hAnsi="&amp;quot"/>
          <w:sz w:val="27"/>
          <w:szCs w:val="27"/>
          <w:lang w:val="en-US"/>
        </w:rPr>
        <w:t>:</w:t>
      </w:r>
      <w:r w:rsidRPr="004449A5">
        <w:rPr>
          <w:rFonts w:ascii="&amp;quot" w:hAnsi="&amp;quot"/>
          <w:sz w:val="27"/>
          <w:szCs w:val="27"/>
          <w:lang w:val="en-US"/>
        </w:rPr>
        <w:tab/>
        <w:t xml:space="preserve"> i5 processor or higher</w:t>
      </w:r>
      <w:r w:rsidRPr="004449A5">
        <w:rPr>
          <w:rFonts w:ascii="&amp;quot" w:hAnsi="&amp;quot"/>
          <w:sz w:val="27"/>
          <w:szCs w:val="27"/>
          <w:lang w:val="en-US"/>
        </w:rPr>
        <w:br/>
        <w:t>8 GB RAM or more</w:t>
      </w:r>
      <w:r w:rsidRPr="004449A5">
        <w:rPr>
          <w:rFonts w:ascii="&amp;quot" w:hAnsi="&amp;quot"/>
          <w:sz w:val="27"/>
          <w:szCs w:val="27"/>
          <w:lang w:val="en-US"/>
        </w:rPr>
        <w:br/>
        <w:t>Windows 10 OS</w:t>
      </w:r>
    </w:p>
    <w:p w:rsidR="0006695D" w:rsidRPr="0006695D" w:rsidRDefault="0006695D" w:rsidP="00760848">
      <w:pPr>
        <w:ind w:left="5664" w:hanging="5664"/>
        <w:rPr>
          <w:b/>
        </w:rPr>
      </w:pPr>
      <w:r w:rsidRPr="0006695D">
        <w:rPr>
          <w:b/>
        </w:rPr>
        <w:t xml:space="preserve">You can find the source on the network in the </w:t>
      </w:r>
      <w:r>
        <w:rPr>
          <w:b/>
        </w:rPr>
        <w:t>P</w:t>
      </w:r>
      <w:r w:rsidRPr="0006695D">
        <w:rPr>
          <w:b/>
        </w:rPr>
        <w:t xml:space="preserve">rograms (\\ ds02) (Q) \ MS Dynamics NAV \ NAV2018 directory,  </w:t>
      </w:r>
    </w:p>
    <w:p w:rsidR="00760848" w:rsidRDefault="0006695D" w:rsidP="00760848">
      <w:pPr>
        <w:ind w:left="5664" w:hanging="5664"/>
        <w:rPr>
          <w:b/>
        </w:rPr>
      </w:pPr>
      <w:r w:rsidRPr="0006695D">
        <w:rPr>
          <w:b/>
        </w:rPr>
        <w:t>copy the whole subdirectory to your newly created TEMP directory (see below)</w:t>
      </w:r>
      <w:r w:rsidR="00760848">
        <w:rPr>
          <w:b/>
        </w:rPr>
        <w:t xml:space="preserve">. Installation file NAV 2018 wiill be </w:t>
      </w:r>
    </w:p>
    <w:p w:rsidR="004449A5" w:rsidRPr="0006695D" w:rsidRDefault="00760848" w:rsidP="00760848">
      <w:pPr>
        <w:rPr>
          <w:b/>
        </w:rPr>
      </w:pPr>
      <w:r>
        <w:rPr>
          <w:b/>
        </w:rPr>
        <w:t xml:space="preserve">also uploaded to the study material  and MS TEAMS files fro your team.   </w:t>
      </w:r>
    </w:p>
    <w:p w:rsidR="004449A5" w:rsidRDefault="00760848" w:rsidP="004449A5">
      <w:pPr>
        <w:ind w:left="5664" w:hanging="5664"/>
      </w:pPr>
      <w:r w:rsidRPr="00760848">
        <w:t>If you are using zipped sources, then you need to follow these steps:</w:t>
      </w:r>
      <w:r>
        <w:t xml:space="preserve"> </w:t>
      </w:r>
    </w:p>
    <w:p w:rsidR="00760848" w:rsidRDefault="00760848" w:rsidP="004449A5">
      <w:pPr>
        <w:ind w:left="5664" w:hanging="5664"/>
      </w:pPr>
      <w:r>
        <w:rPr>
          <w:noProof/>
          <w:lang w:eastAsia="cs-CZ"/>
        </w:rPr>
        <w:drawing>
          <wp:inline distT="0" distB="0" distL="0" distR="0" wp14:anchorId="55C296BE" wp14:editId="251DE1A6">
            <wp:extent cx="5760720" cy="1249045"/>
            <wp:effectExtent l="0" t="0" r="0" b="825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1249045"/>
                    </a:xfrm>
                    <a:prstGeom prst="rect">
                      <a:avLst/>
                    </a:prstGeom>
                  </pic:spPr>
                </pic:pic>
              </a:graphicData>
            </a:graphic>
          </wp:inline>
        </w:drawing>
      </w:r>
    </w:p>
    <w:p w:rsidR="00760848" w:rsidRDefault="00760848" w:rsidP="00760848"/>
    <w:p w:rsidR="00760848" w:rsidRDefault="00760848" w:rsidP="00760848">
      <w:r w:rsidRPr="00DB7B90">
        <w:t>If you open NAV 2018 from there and you want to start the installation with the install.cmd file as an administrator, then this is not good. You have to unzip it first and then copy the unzipped NAV2018 folder to C: \ Temp, so you get C: \ Temp \ NAV2018 and only start it from there after opening NAV2018.</w:t>
      </w:r>
    </w:p>
    <w:p w:rsidR="00760848" w:rsidRDefault="00760848" w:rsidP="004449A5">
      <w:pPr>
        <w:ind w:left="5664" w:hanging="5664"/>
      </w:pPr>
    </w:p>
    <w:p w:rsidR="00760848" w:rsidRDefault="00760848" w:rsidP="004449A5">
      <w:pPr>
        <w:ind w:left="5664" w:hanging="5664"/>
      </w:pPr>
    </w:p>
    <w:p w:rsidR="004449A5" w:rsidRDefault="004449A5" w:rsidP="004449A5">
      <w:pPr>
        <w:pStyle w:val="Odstavecseseznamem"/>
        <w:numPr>
          <w:ilvl w:val="0"/>
          <w:numId w:val="7"/>
        </w:numPr>
      </w:pPr>
      <w:r w:rsidRPr="004449A5">
        <w:t>If installed, uninstall older versions of MS NAV + older versions of Microsoft SQL Server</w:t>
      </w:r>
    </w:p>
    <w:p w:rsidR="004449A5" w:rsidRDefault="004449A5" w:rsidP="004449A5">
      <w:r>
        <w:rPr>
          <w:noProof/>
          <w:lang w:eastAsia="cs-CZ"/>
        </w:rPr>
        <w:lastRenderedPageBreak/>
        <w:drawing>
          <wp:inline distT="0" distB="0" distL="0" distR="0">
            <wp:extent cx="6553200" cy="3400425"/>
            <wp:effectExtent l="0" t="0" r="0" b="9525"/>
            <wp:docPr id="1" name="Obrázek 1" descr="NAV2016 uninst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AV2016 uninstal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53200" cy="3400425"/>
                    </a:xfrm>
                    <a:prstGeom prst="rect">
                      <a:avLst/>
                    </a:prstGeom>
                    <a:noFill/>
                    <a:ln>
                      <a:noFill/>
                    </a:ln>
                  </pic:spPr>
                </pic:pic>
              </a:graphicData>
            </a:graphic>
          </wp:inline>
        </w:drawing>
      </w:r>
      <w:r>
        <w:t xml:space="preserve"> </w:t>
      </w:r>
    </w:p>
    <w:p w:rsidR="004449A5" w:rsidRPr="004449A5" w:rsidRDefault="004449A5" w:rsidP="004449A5">
      <w:pPr>
        <w:rPr>
          <w:lang w:val="en-US"/>
        </w:rPr>
      </w:pPr>
    </w:p>
    <w:p w:rsidR="004449A5" w:rsidRPr="004449A5" w:rsidRDefault="004449A5" w:rsidP="004449A5">
      <w:pPr>
        <w:pStyle w:val="Odstavecseseznamem"/>
        <w:numPr>
          <w:ilvl w:val="0"/>
          <w:numId w:val="7"/>
        </w:numPr>
        <w:rPr>
          <w:lang w:val="en-US"/>
        </w:rPr>
      </w:pPr>
      <w:r w:rsidRPr="004449A5">
        <w:rPr>
          <w:lang w:val="en-US"/>
        </w:rPr>
        <w:t>Create a new C: \ Temp directory (if it does not exist)</w:t>
      </w:r>
    </w:p>
    <w:p w:rsidR="004449A5" w:rsidRPr="004449A5" w:rsidRDefault="004449A5" w:rsidP="004449A5">
      <w:pPr>
        <w:rPr>
          <w:lang w:val="en-US"/>
        </w:rPr>
      </w:pPr>
    </w:p>
    <w:p w:rsidR="004449A5" w:rsidRPr="004449A5" w:rsidRDefault="004449A5" w:rsidP="004449A5">
      <w:pPr>
        <w:pStyle w:val="Odstavecseseznamem"/>
        <w:numPr>
          <w:ilvl w:val="0"/>
          <w:numId w:val="7"/>
        </w:numPr>
        <w:rPr>
          <w:lang w:val="en-US"/>
        </w:rPr>
      </w:pPr>
      <w:r w:rsidRPr="004449A5">
        <w:rPr>
          <w:lang w:val="en-US"/>
        </w:rPr>
        <w:t>Copy the NAV2018 directory from the flash drive to C: \ Temp</w:t>
      </w:r>
      <w:r w:rsidRPr="004449A5">
        <w:rPr>
          <w:lang w:val="en-US"/>
        </w:rPr>
        <w:br/>
        <w:t>(the directory C: \ Temp \ NAV2018 will be created)</w:t>
      </w:r>
    </w:p>
    <w:p w:rsidR="004449A5" w:rsidRPr="004449A5" w:rsidRDefault="004449A5" w:rsidP="004449A5">
      <w:pPr>
        <w:pStyle w:val="Odstavecseseznamem"/>
        <w:rPr>
          <w:lang w:val="en-US"/>
        </w:rPr>
      </w:pPr>
    </w:p>
    <w:p w:rsidR="004449A5" w:rsidRDefault="004449A5" w:rsidP="004449A5">
      <w:pPr>
        <w:pStyle w:val="Odstavecseseznamem"/>
      </w:pPr>
    </w:p>
    <w:p w:rsidR="004449A5" w:rsidRDefault="004449A5" w:rsidP="004449A5">
      <w:pPr>
        <w:pStyle w:val="Odstavecseseznamem"/>
      </w:pPr>
    </w:p>
    <w:p w:rsidR="004449A5" w:rsidRPr="004449A5" w:rsidRDefault="004449A5" w:rsidP="004449A5">
      <w:pPr>
        <w:pStyle w:val="Odstavecseseznamem"/>
        <w:numPr>
          <w:ilvl w:val="0"/>
          <w:numId w:val="7"/>
        </w:numPr>
        <w:rPr>
          <w:lang w:val="en-US"/>
        </w:rPr>
      </w:pPr>
      <w:r w:rsidRPr="004449A5">
        <w:rPr>
          <w:lang w:val="en-US"/>
        </w:rPr>
        <w:t>Find and run C: \ Temp \ NAV201</w:t>
      </w:r>
      <w:r w:rsidR="00AF4245">
        <w:rPr>
          <w:lang w:val="en-US"/>
        </w:rPr>
        <w:t>8</w:t>
      </w:r>
      <w:r w:rsidRPr="004449A5">
        <w:rPr>
          <w:lang w:val="en-US"/>
        </w:rPr>
        <w:t xml:space="preserve"> \ instal.cmd</w:t>
      </w:r>
      <w:r w:rsidRPr="004449A5">
        <w:rPr>
          <w:lang w:val="en-US"/>
        </w:rPr>
        <w:br/>
        <w:t>  !!! Run as Administrator - right-click - Run as Administrator as you can see below:</w:t>
      </w:r>
    </w:p>
    <w:p w:rsidR="004449A5" w:rsidRPr="004449A5" w:rsidRDefault="004449A5" w:rsidP="004449A5">
      <w:pPr>
        <w:pStyle w:val="Odstavecseseznamem"/>
        <w:rPr>
          <w:lang w:val="en-US"/>
        </w:rPr>
      </w:pPr>
    </w:p>
    <w:p w:rsidR="004449A5" w:rsidRDefault="004449A5" w:rsidP="004449A5">
      <w:pPr>
        <w:pStyle w:val="Odstavecseseznamem"/>
      </w:pPr>
      <w:r>
        <w:rPr>
          <w:noProof/>
          <w:lang w:eastAsia="cs-CZ"/>
        </w:rPr>
        <w:lastRenderedPageBreak/>
        <w:drawing>
          <wp:inline distT="0" distB="0" distL="0" distR="0">
            <wp:extent cx="4297680" cy="4297680"/>
            <wp:effectExtent l="0" t="0" r="7620" b="7620"/>
            <wp:docPr id="2" name="Obrázek 2" descr="NAV2018 instal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V2018 install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97680" cy="4297680"/>
                    </a:xfrm>
                    <a:prstGeom prst="rect">
                      <a:avLst/>
                    </a:prstGeom>
                    <a:noFill/>
                    <a:ln>
                      <a:noFill/>
                    </a:ln>
                  </pic:spPr>
                </pic:pic>
              </a:graphicData>
            </a:graphic>
          </wp:inline>
        </w:drawing>
      </w:r>
      <w:r>
        <w:t xml:space="preserve"> </w:t>
      </w:r>
    </w:p>
    <w:p w:rsidR="004449A5" w:rsidRDefault="004449A5" w:rsidP="004449A5">
      <w:pPr>
        <w:pStyle w:val="Odstavecseseznamem"/>
      </w:pPr>
    </w:p>
    <w:p w:rsidR="004449A5" w:rsidRPr="004449A5" w:rsidRDefault="004449A5" w:rsidP="004449A5">
      <w:pPr>
        <w:pStyle w:val="Odstavecseseznamem"/>
        <w:rPr>
          <w:lang w:val="en-US"/>
        </w:rPr>
      </w:pPr>
    </w:p>
    <w:p w:rsidR="004449A5" w:rsidRPr="004449A5" w:rsidRDefault="004449A5" w:rsidP="004449A5">
      <w:pPr>
        <w:pStyle w:val="Odstavecseseznamem"/>
        <w:numPr>
          <w:ilvl w:val="0"/>
          <w:numId w:val="7"/>
        </w:numPr>
        <w:rPr>
          <w:lang w:val="en-US"/>
        </w:rPr>
      </w:pPr>
      <w:r w:rsidRPr="004449A5">
        <w:rPr>
          <w:lang w:val="en-US"/>
        </w:rPr>
        <w:t>Click through the installation guide for MS Dynamics NAV. Do not change anything during the wizard</w:t>
      </w:r>
      <w:r>
        <w:rPr>
          <w:lang w:val="en-US"/>
        </w:rPr>
        <w:t>;</w:t>
      </w:r>
      <w:r w:rsidRPr="004449A5">
        <w:rPr>
          <w:lang w:val="en-US"/>
        </w:rPr>
        <w:t xml:space="preserve"> confirm the default option “Install pre</w:t>
      </w:r>
      <w:r>
        <w:rPr>
          <w:lang w:val="en-US"/>
        </w:rPr>
        <w:t>-</w:t>
      </w:r>
      <w:r w:rsidRPr="004449A5">
        <w:rPr>
          <w:lang w:val="en-US"/>
        </w:rPr>
        <w:t>configured product components</w:t>
      </w:r>
      <w:r>
        <w:rPr>
          <w:lang w:val="en-US"/>
        </w:rPr>
        <w:t>.”</w:t>
      </w:r>
    </w:p>
    <w:p w:rsidR="004449A5" w:rsidRDefault="004449A5" w:rsidP="004449A5">
      <w:pPr>
        <w:pStyle w:val="Odstavecseseznamem"/>
      </w:pPr>
    </w:p>
    <w:p w:rsidR="004449A5" w:rsidRDefault="004449A5" w:rsidP="004449A5">
      <w:r>
        <w:rPr>
          <w:noProof/>
          <w:lang w:eastAsia="cs-CZ"/>
        </w:rPr>
        <w:drawing>
          <wp:inline distT="0" distB="0" distL="0" distR="0">
            <wp:extent cx="5105400" cy="2653874"/>
            <wp:effectExtent l="0" t="0" r="0" b="0"/>
            <wp:docPr id="3" name="Obrázek 3" descr="NAV2018 instal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V2018 install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14698" cy="2658707"/>
                    </a:xfrm>
                    <a:prstGeom prst="rect">
                      <a:avLst/>
                    </a:prstGeom>
                    <a:noFill/>
                    <a:ln>
                      <a:noFill/>
                    </a:ln>
                  </pic:spPr>
                </pic:pic>
              </a:graphicData>
            </a:graphic>
          </wp:inline>
        </w:drawing>
      </w:r>
    </w:p>
    <w:p w:rsidR="004449A5" w:rsidRDefault="004449A5" w:rsidP="004449A5"/>
    <w:p w:rsidR="004449A5" w:rsidRPr="004449A5" w:rsidRDefault="004449A5" w:rsidP="004449A5">
      <w:pPr>
        <w:pStyle w:val="Odstavecseseznamem"/>
        <w:numPr>
          <w:ilvl w:val="0"/>
          <w:numId w:val="7"/>
        </w:numPr>
        <w:rPr>
          <w:lang w:val="en-US"/>
        </w:rPr>
      </w:pPr>
      <w:r w:rsidRPr="004449A5">
        <w:rPr>
          <w:lang w:val="en-US"/>
        </w:rPr>
        <w:t>If the installation script runs without problems, two icons for launching the Czech and English databases (“Dynamics NAV 2018” and “Dynamics NAV 2018 W1”)</w:t>
      </w:r>
      <w:r w:rsidRPr="004449A5">
        <w:rPr>
          <w:rFonts w:ascii="Arial" w:hAnsi="Arial" w:cs="Arial"/>
          <w:sz w:val="27"/>
          <w:szCs w:val="27"/>
          <w:shd w:val="clear" w:color="auto" w:fill="F5F5F5"/>
          <w:lang w:val="en-US"/>
        </w:rPr>
        <w:t xml:space="preserve"> </w:t>
      </w:r>
      <w:r w:rsidRPr="004449A5">
        <w:rPr>
          <w:lang w:val="en-US"/>
        </w:rPr>
        <w:t>will appear on the desktop</w:t>
      </w:r>
      <w:r>
        <w:rPr>
          <w:lang w:val="en-US"/>
        </w:rPr>
        <w:t>,</w:t>
      </w:r>
      <w:r w:rsidRPr="004449A5">
        <w:rPr>
          <w:lang w:val="en-US"/>
        </w:rPr>
        <w:t xml:space="preserve"> and the program will start automatically twice for both databases.</w:t>
      </w:r>
    </w:p>
    <w:p w:rsidR="004449A5" w:rsidRPr="00614E1E" w:rsidRDefault="004449A5" w:rsidP="004449A5"/>
    <w:sectPr w:rsidR="004449A5" w:rsidRPr="00614E1E" w:rsidSect="003C1A4F">
      <w:headerReference w:type="even" r:id="rId15"/>
      <w:headerReference w:type="default" r:id="rId16"/>
      <w:footerReference w:type="even" r:id="rId17"/>
      <w:footerReference w:type="default" r:id="rId18"/>
      <w:headerReference w:type="first" r:id="rId19"/>
      <w:footerReference w:type="firs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3B86" w:rsidRDefault="00DA3B86" w:rsidP="004449A5">
      <w:pPr>
        <w:spacing w:after="0" w:line="240" w:lineRule="auto"/>
      </w:pPr>
      <w:r>
        <w:separator/>
      </w:r>
    </w:p>
  </w:endnote>
  <w:endnote w:type="continuationSeparator" w:id="0">
    <w:p w:rsidR="00DA3B86" w:rsidRDefault="00DA3B86" w:rsidP="004449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amp;quot">
    <w:altName w:val="Times New Roman"/>
    <w:panose1 w:val="00000000000000000000"/>
    <w:charset w:val="00"/>
    <w:family w:val="roman"/>
    <w:notTrueType/>
    <w:pitch w:val="default"/>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9A5" w:rsidRDefault="004449A5">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9891866"/>
      <w:docPartObj>
        <w:docPartGallery w:val="Page Numbers (Bottom of Page)"/>
        <w:docPartUnique/>
      </w:docPartObj>
    </w:sdtPr>
    <w:sdtEndPr/>
    <w:sdtContent>
      <w:p w:rsidR="004449A5" w:rsidRDefault="004449A5">
        <w:pPr>
          <w:pStyle w:val="Zpat"/>
          <w:jc w:val="center"/>
        </w:pPr>
        <w:r>
          <w:fldChar w:fldCharType="begin"/>
        </w:r>
        <w:r>
          <w:instrText>PAGE   \* MERGEFORMAT</w:instrText>
        </w:r>
        <w:r>
          <w:fldChar w:fldCharType="separate"/>
        </w:r>
        <w:r w:rsidR="00760848">
          <w:rPr>
            <w:noProof/>
          </w:rPr>
          <w:t>2</w:t>
        </w:r>
        <w:r>
          <w:fldChar w:fldCharType="end"/>
        </w:r>
      </w:p>
    </w:sdtContent>
  </w:sdt>
  <w:p w:rsidR="004449A5" w:rsidRDefault="004449A5">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9A5" w:rsidRDefault="004449A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3B86" w:rsidRDefault="00DA3B86" w:rsidP="004449A5">
      <w:pPr>
        <w:spacing w:after="0" w:line="240" w:lineRule="auto"/>
      </w:pPr>
      <w:r>
        <w:separator/>
      </w:r>
    </w:p>
  </w:footnote>
  <w:footnote w:type="continuationSeparator" w:id="0">
    <w:p w:rsidR="00DA3B86" w:rsidRDefault="00DA3B86" w:rsidP="004449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9A5" w:rsidRDefault="004449A5">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9A5" w:rsidRDefault="004449A5">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9A5" w:rsidRDefault="004449A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93F7A"/>
    <w:multiLevelType w:val="hybridMultilevel"/>
    <w:tmpl w:val="0898FD3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BFF7139"/>
    <w:multiLevelType w:val="hybridMultilevel"/>
    <w:tmpl w:val="48AA1194"/>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38DD3A91"/>
    <w:multiLevelType w:val="hybridMultilevel"/>
    <w:tmpl w:val="26F049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455C1988"/>
    <w:multiLevelType w:val="hybridMultilevel"/>
    <w:tmpl w:val="96D6101E"/>
    <w:lvl w:ilvl="0" w:tplc="FE048ACE">
      <w:start w:val="1"/>
      <w:numFmt w:val="decimal"/>
      <w:lvlText w:val="%1."/>
      <w:lvlJc w:val="left"/>
      <w:pPr>
        <w:ind w:left="720" w:hanging="360"/>
      </w:pPr>
      <w:rPr>
        <w:rFonts w:ascii="Arial" w:hAnsi="Arial" w:cs="Arial" w:hint="default"/>
        <w:sz w:val="27"/>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AAA14B5"/>
    <w:multiLevelType w:val="hybridMultilevel"/>
    <w:tmpl w:val="99C838FE"/>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EF408F9"/>
    <w:multiLevelType w:val="hybridMultilevel"/>
    <w:tmpl w:val="3022F35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7FAD64B5"/>
    <w:multiLevelType w:val="hybridMultilevel"/>
    <w:tmpl w:val="92B8140E"/>
    <w:lvl w:ilvl="0" w:tplc="CDBE6A1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4"/>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wsTC2MLEEISNjJR2l4NTi4sz8PJACy1oA973vDCwAAAA="/>
  </w:docVars>
  <w:rsids>
    <w:rsidRoot w:val="00084126"/>
    <w:rsid w:val="0006695D"/>
    <w:rsid w:val="00084126"/>
    <w:rsid w:val="00243E09"/>
    <w:rsid w:val="00327638"/>
    <w:rsid w:val="00383511"/>
    <w:rsid w:val="003B362B"/>
    <w:rsid w:val="003C1A4F"/>
    <w:rsid w:val="003E25BD"/>
    <w:rsid w:val="004449A5"/>
    <w:rsid w:val="004944A2"/>
    <w:rsid w:val="005F3F0E"/>
    <w:rsid w:val="00614E1E"/>
    <w:rsid w:val="00681E25"/>
    <w:rsid w:val="006E2CAA"/>
    <w:rsid w:val="00703790"/>
    <w:rsid w:val="00742E52"/>
    <w:rsid w:val="00760848"/>
    <w:rsid w:val="007A452B"/>
    <w:rsid w:val="007B4ED5"/>
    <w:rsid w:val="00AF4245"/>
    <w:rsid w:val="00CA24D6"/>
    <w:rsid w:val="00CC6B95"/>
    <w:rsid w:val="00D23351"/>
    <w:rsid w:val="00DA3B86"/>
    <w:rsid w:val="00F16CB4"/>
    <w:rsid w:val="00F725A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9CD2BFF"/>
  <w14:defaultImageDpi w14:val="330"/>
  <w15:chartTrackingRefBased/>
  <w15:docId w15:val="{FD33FE1B-383A-4728-8F6A-ABEAD3CD1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703790"/>
    <w:pPr>
      <w:ind w:left="720"/>
      <w:contextualSpacing/>
    </w:pPr>
  </w:style>
  <w:style w:type="paragraph" w:styleId="Zhlav">
    <w:name w:val="header"/>
    <w:basedOn w:val="Normln"/>
    <w:link w:val="ZhlavChar"/>
    <w:uiPriority w:val="99"/>
    <w:unhideWhenUsed/>
    <w:rsid w:val="004449A5"/>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449A5"/>
  </w:style>
  <w:style w:type="paragraph" w:styleId="Zpat">
    <w:name w:val="footer"/>
    <w:basedOn w:val="Normln"/>
    <w:link w:val="ZpatChar"/>
    <w:uiPriority w:val="99"/>
    <w:unhideWhenUsed/>
    <w:rsid w:val="004449A5"/>
    <w:pPr>
      <w:tabs>
        <w:tab w:val="center" w:pos="4536"/>
        <w:tab w:val="right" w:pos="9072"/>
      </w:tabs>
      <w:spacing w:after="0" w:line="240" w:lineRule="auto"/>
    </w:pPr>
  </w:style>
  <w:style w:type="character" w:customStyle="1" w:styleId="ZpatChar">
    <w:name w:val="Zápatí Char"/>
    <w:basedOn w:val="Standardnpsmoodstavce"/>
    <w:link w:val="Zpat"/>
    <w:uiPriority w:val="99"/>
    <w:rsid w:val="004449A5"/>
  </w:style>
  <w:style w:type="character" w:styleId="Hypertextovodkaz">
    <w:name w:val="Hyperlink"/>
    <w:basedOn w:val="Standardnpsmoodstavce"/>
    <w:uiPriority w:val="99"/>
    <w:unhideWhenUsed/>
    <w:rsid w:val="0006695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file:///\\ds02" TargetMode="Externa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498</Words>
  <Characters>2942</Characters>
  <Application>Microsoft Office Word</Application>
  <DocSecurity>0</DocSecurity>
  <Lines>24</Lines>
  <Paragraphs>6</Paragraphs>
  <ScaleCrop>false</ScaleCrop>
  <HeadingPairs>
    <vt:vector size="2" baseType="variant">
      <vt:variant>
        <vt:lpstr>Název</vt:lpstr>
      </vt:variant>
      <vt:variant>
        <vt:i4>1</vt:i4>
      </vt:variant>
    </vt:vector>
  </HeadingPairs>
  <TitlesOfParts>
    <vt:vector size="1" baseType="lpstr">
      <vt:lpstr/>
    </vt:vector>
  </TitlesOfParts>
  <Company>Ekonomicko-správní fakulta Masarykovy univerzity</Company>
  <LinksUpToDate>false</LinksUpToDate>
  <CharactersWithSpaces>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islav Kolek</dc:creator>
  <cp:keywords/>
  <dc:description/>
  <cp:lastModifiedBy>Miki Skorkovský</cp:lastModifiedBy>
  <cp:revision>2</cp:revision>
  <dcterms:created xsi:type="dcterms:W3CDTF">2021-02-11T09:18:00Z</dcterms:created>
  <dcterms:modified xsi:type="dcterms:W3CDTF">2021-02-11T09:18:00Z</dcterms:modified>
</cp:coreProperties>
</file>